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6A4959" w14:textId="77777777" w:rsidR="005427D2" w:rsidRDefault="005427D2" w:rsidP="005427D2">
      <w:pPr>
        <w:pStyle w:val="NoSpacing"/>
        <w:spacing w:line="480" w:lineRule="auto"/>
        <w:jc w:val="center"/>
        <w:rPr>
          <w:b/>
          <w:bCs/>
        </w:rPr>
      </w:pPr>
    </w:p>
    <w:p w14:paraId="7ED09B8A" w14:textId="77777777" w:rsidR="005427D2" w:rsidRDefault="005427D2" w:rsidP="005427D2">
      <w:pPr>
        <w:pStyle w:val="NoSpacing"/>
        <w:spacing w:line="480" w:lineRule="auto"/>
        <w:jc w:val="center"/>
        <w:rPr>
          <w:b/>
          <w:bCs/>
        </w:rPr>
      </w:pPr>
    </w:p>
    <w:p w14:paraId="5A7A2416" w14:textId="0B56ADC9" w:rsidR="00E76043" w:rsidRDefault="00041349" w:rsidP="005427D2">
      <w:pPr>
        <w:pStyle w:val="NoSpacing"/>
        <w:spacing w:line="480" w:lineRule="auto"/>
        <w:jc w:val="center"/>
        <w:rPr>
          <w:b/>
          <w:bCs/>
        </w:rPr>
      </w:pPr>
      <w:r w:rsidRPr="005427D2">
        <w:rPr>
          <w:b/>
          <w:bCs/>
        </w:rPr>
        <w:t>An Examination o</w:t>
      </w:r>
      <w:r w:rsidR="00C2669E">
        <w:rPr>
          <w:b/>
          <w:bCs/>
        </w:rPr>
        <w:t>f</w:t>
      </w:r>
      <w:r w:rsidRPr="005427D2">
        <w:rPr>
          <w:b/>
          <w:bCs/>
        </w:rPr>
        <w:t xml:space="preserve"> Python and </w:t>
      </w:r>
      <w:r w:rsidR="00A806B5" w:rsidRPr="005427D2">
        <w:rPr>
          <w:b/>
          <w:bCs/>
        </w:rPr>
        <w:t>its</w:t>
      </w:r>
      <w:r w:rsidRPr="005427D2">
        <w:rPr>
          <w:b/>
          <w:bCs/>
        </w:rPr>
        <w:t xml:space="preserve"> Inter</w:t>
      </w:r>
      <w:r w:rsidR="005427D2" w:rsidRPr="005427D2">
        <w:rPr>
          <w:b/>
          <w:bCs/>
        </w:rPr>
        <w:t>section with the Role of Programming in Understanding Human Behavior</w:t>
      </w:r>
    </w:p>
    <w:p w14:paraId="2D0CB8E4" w14:textId="5C1DCA02" w:rsidR="005427D2" w:rsidRDefault="005427D2" w:rsidP="005427D2">
      <w:pPr>
        <w:pStyle w:val="NoSpacing"/>
        <w:spacing w:line="480" w:lineRule="auto"/>
        <w:jc w:val="center"/>
        <w:rPr>
          <w:b/>
          <w:bCs/>
        </w:rPr>
      </w:pPr>
    </w:p>
    <w:p w14:paraId="7DDB9DFE" w14:textId="6D490F5C" w:rsidR="005427D2" w:rsidRDefault="005427D2" w:rsidP="005427D2">
      <w:pPr>
        <w:pStyle w:val="NoSpacing"/>
        <w:spacing w:line="480" w:lineRule="auto"/>
        <w:jc w:val="center"/>
        <w:rPr>
          <w:b/>
          <w:bCs/>
        </w:rPr>
      </w:pPr>
    </w:p>
    <w:p w14:paraId="26DF2074" w14:textId="6DC5F117" w:rsidR="005427D2" w:rsidRDefault="005427D2" w:rsidP="005427D2">
      <w:pPr>
        <w:pStyle w:val="NoSpacing"/>
        <w:spacing w:line="480" w:lineRule="auto"/>
        <w:jc w:val="center"/>
      </w:pPr>
      <w:r>
        <w:t xml:space="preserve">William </w:t>
      </w:r>
      <w:r w:rsidR="005758E1">
        <w:t>"</w:t>
      </w:r>
      <w:r>
        <w:t>Alec</w:t>
      </w:r>
      <w:r w:rsidR="005758E1">
        <w:t>"</w:t>
      </w:r>
      <w:r>
        <w:t xml:space="preserve"> Akin</w:t>
      </w:r>
    </w:p>
    <w:p w14:paraId="4D544888" w14:textId="6304DEA8" w:rsidR="005427D2" w:rsidRDefault="005427D2" w:rsidP="005427D2">
      <w:pPr>
        <w:pStyle w:val="NoSpacing"/>
        <w:spacing w:line="480" w:lineRule="auto"/>
        <w:jc w:val="center"/>
      </w:pPr>
      <w:r>
        <w:t>Purdue University Global</w:t>
      </w:r>
    </w:p>
    <w:p w14:paraId="4CDEC0F3" w14:textId="57F4882C" w:rsidR="005427D2" w:rsidRDefault="005427D2" w:rsidP="005427D2">
      <w:pPr>
        <w:pStyle w:val="NoSpacing"/>
        <w:spacing w:line="480" w:lineRule="auto"/>
        <w:jc w:val="center"/>
      </w:pPr>
      <w:r>
        <w:t>IT244 Python Programming</w:t>
      </w:r>
    </w:p>
    <w:p w14:paraId="5B18E643" w14:textId="4C3AB026" w:rsidR="005427D2" w:rsidRDefault="005427D2" w:rsidP="005427D2">
      <w:pPr>
        <w:pStyle w:val="NoSpacing"/>
        <w:spacing w:line="480" w:lineRule="auto"/>
        <w:jc w:val="center"/>
      </w:pPr>
      <w:r>
        <w:t>Unit 9 Assignment</w:t>
      </w:r>
    </w:p>
    <w:p w14:paraId="0284774D" w14:textId="1F32DA90" w:rsidR="005427D2" w:rsidRDefault="005427D2" w:rsidP="005427D2">
      <w:pPr>
        <w:pStyle w:val="NoSpacing"/>
        <w:spacing w:line="480" w:lineRule="auto"/>
        <w:jc w:val="center"/>
      </w:pPr>
      <w:r>
        <w:t>Dr. Ed Lavieri</w:t>
      </w:r>
    </w:p>
    <w:p w14:paraId="7CF781F4" w14:textId="70659F50" w:rsidR="005427D2" w:rsidRDefault="005427D2" w:rsidP="005427D2">
      <w:pPr>
        <w:pStyle w:val="NoSpacing"/>
        <w:spacing w:line="480" w:lineRule="auto"/>
        <w:jc w:val="center"/>
      </w:pPr>
      <w:r>
        <w:t>April 9</w:t>
      </w:r>
      <w:r w:rsidRPr="005427D2">
        <w:rPr>
          <w:vertAlign w:val="superscript"/>
        </w:rPr>
        <w:t>th</w:t>
      </w:r>
      <w:r>
        <w:t>, 2022</w:t>
      </w:r>
    </w:p>
    <w:p w14:paraId="059DAE10" w14:textId="6E4D338C" w:rsidR="00A806B5" w:rsidRDefault="00A806B5">
      <w:r>
        <w:br w:type="page"/>
      </w:r>
    </w:p>
    <w:p w14:paraId="22BF61B2" w14:textId="1050CBEE" w:rsidR="00A806B5" w:rsidRDefault="00E41D62" w:rsidP="00C33D07">
      <w:pPr>
        <w:pStyle w:val="NoSpacing"/>
        <w:spacing w:line="480" w:lineRule="auto"/>
      </w:pPr>
      <w:r>
        <w:lastRenderedPageBreak/>
        <w:t>It</w:t>
      </w:r>
      <w:r w:rsidR="005758E1">
        <w:t>'</w:t>
      </w:r>
      <w:r>
        <w:t xml:space="preserve">s </w:t>
      </w:r>
      <w:r w:rsidR="00C2669E">
        <w:t>fascina</w:t>
      </w:r>
      <w:r w:rsidR="00F465C1">
        <w:t xml:space="preserve">ting to me that we have so much time and effort as a society to build computers, programming languages, and this advanced share of a wealth of knowledge that covers so many different areas of humanity, </w:t>
      </w:r>
      <w:proofErr w:type="gramStart"/>
      <w:r w:rsidR="00F465C1">
        <w:t>yet,</w:t>
      </w:r>
      <w:proofErr w:type="gramEnd"/>
      <w:r w:rsidR="00F465C1">
        <w:t xml:space="preserve"> we often lack understanding of ourselves</w:t>
      </w:r>
      <w:r w:rsidR="00C2669E">
        <w:t xml:space="preserve">. </w:t>
      </w:r>
      <w:r w:rsidR="007E79A3">
        <w:t>The</w:t>
      </w:r>
      <w:r w:rsidR="00F465C1">
        <w:t xml:space="preserve"> collective behavior that we</w:t>
      </w:r>
      <w:r w:rsidR="005758E1">
        <w:t>'</w:t>
      </w:r>
      <w:r w:rsidR="00F465C1">
        <w:t xml:space="preserve">ve found </w:t>
      </w:r>
      <w:r w:rsidR="007E79A3">
        <w:t xml:space="preserve">in </w:t>
      </w:r>
      <w:r w:rsidR="00F465C1">
        <w:t>computing and programming can give us this understanding.</w:t>
      </w:r>
      <w:r w:rsidR="00120494">
        <w:t xml:space="preserve"> In this essay, I will describe </w:t>
      </w:r>
      <w:r w:rsidR="007E79A3">
        <w:t>several</w:t>
      </w:r>
      <w:r w:rsidR="00120494">
        <w:t xml:space="preserve"> different topics</w:t>
      </w:r>
      <w:r w:rsidR="00E42B5C">
        <w:t xml:space="preserve"> including, but not limited to</w:t>
      </w:r>
      <w:r w:rsidR="007E79A3">
        <w:t>,</w:t>
      </w:r>
      <w:r w:rsidR="00E42B5C">
        <w:t xml:space="preserve"> what </w:t>
      </w:r>
      <w:r w:rsidR="000453DA">
        <w:t xml:space="preserve">is </w:t>
      </w:r>
      <w:r w:rsidR="005758E1">
        <w:t>"</w:t>
      </w:r>
      <w:r w:rsidR="000453DA">
        <w:t>Big Data,</w:t>
      </w:r>
      <w:r w:rsidR="005758E1">
        <w:t>"</w:t>
      </w:r>
      <w:r w:rsidR="000453DA">
        <w:t xml:space="preserve"> how Python fits into </w:t>
      </w:r>
      <w:r w:rsidR="005758E1">
        <w:t>"</w:t>
      </w:r>
      <w:r w:rsidR="000453DA">
        <w:t>big data,</w:t>
      </w:r>
      <w:r w:rsidR="005758E1">
        <w:t>"</w:t>
      </w:r>
      <w:r w:rsidR="000453DA">
        <w:t xml:space="preserve"> how </w:t>
      </w:r>
      <w:r w:rsidR="005758E1">
        <w:t>"</w:t>
      </w:r>
      <w:r w:rsidR="000453DA">
        <w:t>big data</w:t>
      </w:r>
      <w:r w:rsidR="005758E1">
        <w:t>"</w:t>
      </w:r>
      <w:r w:rsidR="000453DA">
        <w:t xml:space="preserve"> and programming allow us to </w:t>
      </w:r>
      <w:r w:rsidR="00A47A42">
        <w:t>analyze</w:t>
      </w:r>
      <w:r w:rsidR="000453DA">
        <w:t xml:space="preserve"> human behavior, how businesses use </w:t>
      </w:r>
      <w:r w:rsidR="005758E1">
        <w:t>"</w:t>
      </w:r>
      <w:r w:rsidR="000453DA">
        <w:t>big data,</w:t>
      </w:r>
      <w:r w:rsidR="005758E1">
        <w:t>"</w:t>
      </w:r>
      <w:r w:rsidR="000453DA">
        <w:t xml:space="preserve"> and </w:t>
      </w:r>
      <w:r w:rsidR="00A47A42">
        <w:t>what tools and libraries we can use within Python within these contexts.</w:t>
      </w:r>
    </w:p>
    <w:p w14:paraId="48F3F764" w14:textId="52668C12" w:rsidR="00D31747" w:rsidRDefault="00D31747" w:rsidP="00C33D07">
      <w:pPr>
        <w:pStyle w:val="NoSpacing"/>
        <w:spacing w:line="480" w:lineRule="auto"/>
      </w:pPr>
    </w:p>
    <w:p w14:paraId="15BDA981" w14:textId="1EBB1441" w:rsidR="00993ADC" w:rsidRDefault="00D31747" w:rsidP="00C33D07">
      <w:pPr>
        <w:pStyle w:val="NoSpacing"/>
        <w:spacing w:line="480" w:lineRule="auto"/>
      </w:pPr>
      <w:r>
        <w:t xml:space="preserve">Generally speaking, and in my opinion, programming helps us better understand human behavior by providing a way to model </w:t>
      </w:r>
      <w:r w:rsidR="007E79A3">
        <w:t>high</w:t>
      </w:r>
      <w:r>
        <w:t xml:space="preserve">ly </w:t>
      </w:r>
      <w:r w:rsidR="000D4624">
        <w:t>complex</w:t>
      </w:r>
      <w:r>
        <w:t xml:space="preserve"> situations and environments – like human behavior. </w:t>
      </w:r>
      <w:r w:rsidR="00BB462B">
        <w:t xml:space="preserve">When you have a model of something, you can then start to </w:t>
      </w:r>
      <w:r w:rsidR="009E5AE6">
        <w:t>predict</w:t>
      </w:r>
      <w:r w:rsidR="00BB462B">
        <w:t xml:space="preserve"> what might happen next -and this concept is </w:t>
      </w:r>
      <w:r w:rsidR="009E5AE6">
        <w:t>beneficia</w:t>
      </w:r>
      <w:r w:rsidR="007E79A3">
        <w:t>l and</w:t>
      </w:r>
      <w:r w:rsidR="00BB462B">
        <w:t xml:space="preserve"> exceptionally powerful. </w:t>
      </w:r>
      <w:r w:rsidR="00880BB0">
        <w:t>Python specifically is an excellent choice for this because it</w:t>
      </w:r>
      <w:r w:rsidR="005758E1">
        <w:t>'</w:t>
      </w:r>
      <w:r w:rsidR="00880BB0">
        <w:t>s far more accessible than other languages used in data analysis, is easy to read and write, and has a vast number o</w:t>
      </w:r>
      <w:r w:rsidR="009E5AE6">
        <w:t>f</w:t>
      </w:r>
      <w:r w:rsidR="00880BB0">
        <w:t xml:space="preserve"> libraries and packages available to work with large data sets, perform machine learning and artificial intelligence operations, </w:t>
      </w:r>
      <w:r w:rsidR="000D4624">
        <w:t>and many of the functions that surround these focus points.</w:t>
      </w:r>
      <w:r w:rsidR="00120271">
        <w:t xml:space="preserve"> A couple of the libraries that I</w:t>
      </w:r>
      <w:r w:rsidR="005758E1">
        <w:t>'</w:t>
      </w:r>
      <w:r w:rsidR="00120271">
        <w:t>ve used to work with data sets - some quite large like the datasets the nonprofit I helped found and server on the board for, some much smaller like a large CSV.</w:t>
      </w:r>
      <w:r w:rsidR="00293A2A">
        <w:t xml:space="preserve"> When working with Excel and CSVs are generally </w:t>
      </w:r>
      <w:r w:rsidR="009E5AE6">
        <w:t xml:space="preserve">of </w:t>
      </w:r>
      <w:r w:rsidR="00293A2A">
        <w:t xml:space="preserve">any size, I love the flexibility and freedom which the </w:t>
      </w:r>
      <w:r w:rsidR="005758E1">
        <w:t>"</w:t>
      </w:r>
      <w:r w:rsidR="00293A2A">
        <w:t>Pandas</w:t>
      </w:r>
      <w:r w:rsidR="005758E1">
        <w:t>"</w:t>
      </w:r>
      <w:r w:rsidR="00293A2A">
        <w:t xml:space="preserve"> package</w:t>
      </w:r>
      <w:r w:rsidR="006A3411">
        <w:t xml:space="preserve">. </w:t>
      </w:r>
      <w:r w:rsidR="002656CC">
        <w:t>The ones that I</w:t>
      </w:r>
      <w:r w:rsidR="005758E1">
        <w:t>'</w:t>
      </w:r>
      <w:r w:rsidR="002656CC">
        <w:t>ve used (more so experimented with) that are more AI and ML-focused are Google</w:t>
      </w:r>
      <w:r w:rsidR="005758E1">
        <w:t>'</w:t>
      </w:r>
      <w:r w:rsidR="002656CC">
        <w:t xml:space="preserve">s </w:t>
      </w:r>
      <w:r w:rsidR="005758E1">
        <w:t>"</w:t>
      </w:r>
      <w:r w:rsidR="002656CC">
        <w:t>TensorFlow</w:t>
      </w:r>
      <w:r w:rsidR="009E5AE6">
        <w:t>,</w:t>
      </w:r>
      <w:r w:rsidR="005758E1">
        <w:t>"</w:t>
      </w:r>
      <w:r w:rsidR="002656CC">
        <w:t xml:space="preserve"> among some others that focus on Natural Language Processing</w:t>
      </w:r>
      <w:r w:rsidR="00D04939">
        <w:t xml:space="preserve"> (TensorFlow, 2022)</w:t>
      </w:r>
      <w:r w:rsidR="002656CC">
        <w:t>.</w:t>
      </w:r>
    </w:p>
    <w:p w14:paraId="34CCA23C" w14:textId="30577FD8" w:rsidR="0020603F" w:rsidRDefault="0020603F" w:rsidP="00C33D07">
      <w:pPr>
        <w:pStyle w:val="NoSpacing"/>
        <w:spacing w:line="480" w:lineRule="auto"/>
      </w:pPr>
    </w:p>
    <w:p w14:paraId="340DA14E" w14:textId="14F30244" w:rsidR="00F1401D" w:rsidRPr="00D601A5" w:rsidRDefault="0020603F" w:rsidP="00C33D07">
      <w:pPr>
        <w:pStyle w:val="NoSpacing"/>
        <w:spacing w:line="480" w:lineRule="auto"/>
      </w:pPr>
      <w:proofErr w:type="gramStart"/>
      <w:r>
        <w:t>So</w:t>
      </w:r>
      <w:proofErr w:type="gramEnd"/>
      <w:r>
        <w:t xml:space="preserve"> what is </w:t>
      </w:r>
      <w:r w:rsidR="005758E1">
        <w:t>"</w:t>
      </w:r>
      <w:r>
        <w:t>Big Data?</w:t>
      </w:r>
      <w:r w:rsidR="005758E1">
        <w:t>"</w:t>
      </w:r>
      <w:r>
        <w:t xml:space="preserve"> And why is it a term we keep hearing about in school, in the workplace, and on so many vendors</w:t>
      </w:r>
      <w:r w:rsidR="005758E1">
        <w:t>'</w:t>
      </w:r>
      <w:r>
        <w:t xml:space="preserve"> ad copies and </w:t>
      </w:r>
      <w:r w:rsidR="00AF72BD">
        <w:t xml:space="preserve">their respective commercial websites? </w:t>
      </w:r>
      <w:r w:rsidR="003F3D00">
        <w:t>Th</w:t>
      </w:r>
      <w:r w:rsidR="00EA31CA">
        <w:t xml:space="preserve">e following quote, in my opinion, </w:t>
      </w:r>
      <w:r w:rsidR="00EA31CA">
        <w:lastRenderedPageBreak/>
        <w:t xml:space="preserve">does an exceptional job of describing big data in a way that is short, concise, but </w:t>
      </w:r>
      <w:r w:rsidR="009E5AE6">
        <w:t>high</w:t>
      </w:r>
      <w:r w:rsidR="00EA31CA">
        <w:t>ly descriptive</w:t>
      </w:r>
      <w:r w:rsidR="00F1401D">
        <w:t xml:space="preserve"> (Taylor, 2022):</w:t>
      </w:r>
    </w:p>
    <w:p w14:paraId="69176732" w14:textId="2871F321" w:rsidR="005427D2" w:rsidRDefault="005758E1" w:rsidP="00C33D07">
      <w:pPr>
        <w:pStyle w:val="IntenseQuote"/>
        <w:spacing w:line="480" w:lineRule="auto"/>
      </w:pPr>
      <w:r>
        <w:t>"</w:t>
      </w:r>
      <w:r w:rsidR="00D601A5" w:rsidRPr="00D601A5">
        <w:t xml:space="preserve">Big Data is a collection of data that is huge in </w:t>
      </w:r>
      <w:proofErr w:type="gramStart"/>
      <w:r w:rsidR="00D601A5" w:rsidRPr="00D601A5">
        <w:t>volume, yet</w:t>
      </w:r>
      <w:proofErr w:type="gramEnd"/>
      <w:r w:rsidR="00D601A5" w:rsidRPr="00D601A5">
        <w:t xml:space="preserve"> growing exponentially with time. It is a data with so large size and complexity that none of traditional data management tools can store it or process it efficiently. Big data is also a data but with huge size.</w:t>
      </w:r>
      <w:r>
        <w:t>"</w:t>
      </w:r>
    </w:p>
    <w:p w14:paraId="52598F93" w14:textId="28DCCD24" w:rsidR="002F42D6" w:rsidRDefault="00725C0E" w:rsidP="00C33D07">
      <w:pPr>
        <w:pStyle w:val="NoSpacing"/>
        <w:spacing w:line="480" w:lineRule="auto"/>
      </w:pPr>
      <w:r>
        <w:t xml:space="preserve">As Taylor (2022) describes, we have not only data that is extremely </w:t>
      </w:r>
      <w:proofErr w:type="gramStart"/>
      <w:r>
        <w:t>large in size</w:t>
      </w:r>
      <w:proofErr w:type="gramEnd"/>
      <w:r>
        <w:t xml:space="preserve"> (typically</w:t>
      </w:r>
      <w:r w:rsidR="009E5AE6">
        <w:t>,</w:t>
      </w:r>
      <w:r>
        <w:t xml:space="preserve"> we think of this as not </w:t>
      </w:r>
      <w:r w:rsidR="005748B7">
        <w:t xml:space="preserve">the </w:t>
      </w:r>
      <w:r>
        <w:t>only number or rows/columns if it</w:t>
      </w:r>
      <w:r w:rsidR="005758E1">
        <w:t>'</w:t>
      </w:r>
      <w:r>
        <w:t xml:space="preserve">s tabular data, or </w:t>
      </w:r>
      <w:r w:rsidR="005758E1">
        <w:t>"</w:t>
      </w:r>
      <w:r>
        <w:t>documents</w:t>
      </w:r>
      <w:r w:rsidR="005758E1">
        <w:t>"</w:t>
      </w:r>
      <w:r>
        <w:t xml:space="preserve"> if it</w:t>
      </w:r>
      <w:r w:rsidR="005758E1">
        <w:t>'</w:t>
      </w:r>
      <w:r>
        <w:t>s a non-relational dataset)</w:t>
      </w:r>
      <w:r w:rsidR="006C0D3A">
        <w:t xml:space="preserve"> in terms of bytes and disk usage, but it</w:t>
      </w:r>
      <w:r w:rsidR="005758E1">
        <w:t>'</w:t>
      </w:r>
      <w:r w:rsidR="006C0D3A">
        <w:t>s also typically growing at an exponential or linear rate. As Taylor (2022) goes on to say, this has made it nearly impossible, if not entirely impossible, to utilize the tools we</w:t>
      </w:r>
      <w:r w:rsidR="005758E1">
        <w:t>'</w:t>
      </w:r>
      <w:r w:rsidR="006C0D3A">
        <w:t xml:space="preserve">d historically use to analyze it and has brought about this next generation and </w:t>
      </w:r>
      <w:r w:rsidR="005758E1">
        <w:t>"</w:t>
      </w:r>
      <w:r w:rsidR="006C0D3A">
        <w:t>explosion</w:t>
      </w:r>
      <w:r w:rsidR="005758E1">
        <w:t>"</w:t>
      </w:r>
      <w:r w:rsidR="006C0D3A">
        <w:t xml:space="preserve"> of development I</w:t>
      </w:r>
      <w:r w:rsidR="005758E1">
        <w:t>'</w:t>
      </w:r>
      <w:r w:rsidR="006C0D3A">
        <w:t>ve seen in the number of tools available in this space throughout my career.</w:t>
      </w:r>
    </w:p>
    <w:p w14:paraId="5D885E87" w14:textId="539F48E5" w:rsidR="002F42D6" w:rsidRDefault="002F42D6" w:rsidP="00C33D07">
      <w:pPr>
        <w:pStyle w:val="NoSpacing"/>
        <w:spacing w:line="480" w:lineRule="auto"/>
      </w:pPr>
    </w:p>
    <w:p w14:paraId="62717B94" w14:textId="095CEAC7" w:rsidR="005758E1" w:rsidRDefault="002F42D6" w:rsidP="00C33D07">
      <w:pPr>
        <w:pStyle w:val="NoSpacing"/>
        <w:spacing w:line="480" w:lineRule="auto"/>
      </w:pPr>
      <w:r>
        <w:t>So</w:t>
      </w:r>
      <w:r w:rsidR="005748B7">
        <w:t>,</w:t>
      </w:r>
      <w:r>
        <w:t xml:space="preserve"> where does </w:t>
      </w:r>
      <w:proofErr w:type="gramStart"/>
      <w:r>
        <w:t>all of</w:t>
      </w:r>
      <w:proofErr w:type="gramEnd"/>
      <w:r>
        <w:t xml:space="preserve"> this data come from? And why does it grow so rapidly? </w:t>
      </w:r>
      <w:r w:rsidR="0021226A">
        <w:t xml:space="preserve">I can certainly speak to this from the cybersecurity perspective – not only from a focus on the data we use in cybersecurity but also on my experience with protecting </w:t>
      </w:r>
      <w:r w:rsidR="005758E1">
        <w:t>"</w:t>
      </w:r>
      <w:r w:rsidR="0021226A">
        <w:t>big data</w:t>
      </w:r>
      <w:r w:rsidR="005758E1">
        <w:t>"</w:t>
      </w:r>
      <w:r w:rsidR="0021226A">
        <w:t xml:space="preserve"> as a product of being on a security team charged with that task for other </w:t>
      </w:r>
      <w:r w:rsidR="005758E1">
        <w:t>group</w:t>
      </w:r>
      <w:r w:rsidR="0021226A">
        <w:t xml:space="preserve">s and the overall organization. </w:t>
      </w:r>
      <w:r w:rsidR="00242387">
        <w:t xml:space="preserve">In cybersecurity, we often talk of </w:t>
      </w:r>
      <w:r w:rsidR="005758E1">
        <w:t>"</w:t>
      </w:r>
      <w:r w:rsidR="00242387">
        <w:t>big data</w:t>
      </w:r>
      <w:r w:rsidR="005758E1">
        <w:t>"</w:t>
      </w:r>
      <w:r w:rsidR="00242387">
        <w:t xml:space="preserve"> </w:t>
      </w:r>
      <w:r w:rsidR="005758E1">
        <w:t>related</w:t>
      </w:r>
      <w:r w:rsidR="00242387">
        <w:t xml:space="preserve"> to a SIEM or </w:t>
      </w:r>
      <w:r w:rsidR="005758E1">
        <w:t>"</w:t>
      </w:r>
      <w:r w:rsidR="00242387">
        <w:t>Security Information Event Management.</w:t>
      </w:r>
      <w:r w:rsidR="005758E1">
        <w:t>"</w:t>
      </w:r>
      <w:r w:rsidR="00242387">
        <w:t xml:space="preserve"> SIEM provides us with a single a</w:t>
      </w:r>
      <w:r w:rsidR="005758E1">
        <w:t>g</w:t>
      </w:r>
      <w:r w:rsidR="00242387">
        <w:t xml:space="preserve">gregation point for all data derived from security logs and logs in general from across an enterprise network. This can include every </w:t>
      </w:r>
      <w:r w:rsidR="005758E1">
        <w:t xml:space="preserve">web request to every web server, every time a packet traverses a firewall and the metadata and </w:t>
      </w:r>
      <w:proofErr w:type="spellStart"/>
      <w:r w:rsidR="005758E1">
        <w:t>contextfual</w:t>
      </w:r>
      <w:proofErr w:type="spellEnd"/>
      <w:r w:rsidR="005758E1">
        <w:t xml:space="preserve"> data surrounding that sequence, proxy and web content filter logs, ARP tables, and so on,</w:t>
      </w:r>
      <w:r w:rsidR="00330E86">
        <w:t xml:space="preserve"> so much more. This is just a brief example, but if you try to conceptualize even just </w:t>
      </w:r>
      <w:r w:rsidR="00330E86">
        <w:lastRenderedPageBreak/>
        <w:t xml:space="preserve">tracking singular packets, their source, </w:t>
      </w:r>
      <w:r w:rsidR="005758E1">
        <w:t>destination,</w:t>
      </w:r>
      <w:r w:rsidR="00403FE7">
        <w:t xml:space="preserve"> ports and connection</w:t>
      </w:r>
      <w:r w:rsidR="005758E1">
        <w:t>,</w:t>
      </w:r>
      <w:r w:rsidR="00403FE7">
        <w:t xml:space="preserve"> and session properties, </w:t>
      </w:r>
      <w:r w:rsidR="005758E1">
        <w:t>its data</w:t>
      </w:r>
      <w:r w:rsidR="00403FE7">
        <w:t xml:space="preserve"> becomes extraordinarily vast, complex, and </w:t>
      </w:r>
      <w:r w:rsidR="005758E1">
        <w:t>extensiv</w:t>
      </w:r>
      <w:r w:rsidR="00403FE7">
        <w:t xml:space="preserve">e. </w:t>
      </w:r>
      <w:r w:rsidR="005758E1">
        <w:t>Let's take this example to the business side (often referred to within the context of business intelligence – e.g., taking big data and turning it into predictive analytics, which I've had a lot of exposure and experience with).</w:t>
      </w:r>
    </w:p>
    <w:p w14:paraId="0473AB98" w14:textId="77777777" w:rsidR="005758E1" w:rsidRDefault="005758E1" w:rsidP="00C33D07">
      <w:pPr>
        <w:pStyle w:val="NoSpacing"/>
        <w:spacing w:line="480" w:lineRule="auto"/>
      </w:pPr>
    </w:p>
    <w:p w14:paraId="20BC4997" w14:textId="66B8C2C5" w:rsidR="002F42D6" w:rsidRDefault="005758E1" w:rsidP="00C33D07">
      <w:pPr>
        <w:pStyle w:val="NoSpacing"/>
        <w:spacing w:line="480" w:lineRule="auto"/>
      </w:pPr>
      <w:r>
        <w:t>W</w:t>
      </w:r>
      <w:r w:rsidR="00B37E26">
        <w:t xml:space="preserve">e can use an example like </w:t>
      </w:r>
      <w:proofErr w:type="gramStart"/>
      <w:r w:rsidR="00B37E26">
        <w:t>all of</w:t>
      </w:r>
      <w:proofErr w:type="gramEnd"/>
      <w:r w:rsidR="00B37E26">
        <w:t xml:space="preserve"> the purchases made by customers at a large retail chain like Walmart. If you think about how many stores Walmart has, how many customers it sees daily, and how many items are scanned at checkout, the number of data points is </w:t>
      </w:r>
      <w:r w:rsidR="00C33D07">
        <w:t>vast</w:t>
      </w:r>
      <w:r w:rsidR="00B37E26">
        <w:t xml:space="preserve">. </w:t>
      </w:r>
      <w:r w:rsidR="00273B2A">
        <w:t xml:space="preserve">According to </w:t>
      </w:r>
      <w:r w:rsidR="004E289A">
        <w:t>Djordjevic (2021), an average of 265 million people globally visit Walmart stores per week. Even if just a fraction of those people made just one purchase, th</w:t>
      </w:r>
      <w:r w:rsidR="00C33D07">
        <w:t>e amount of data Walmart is collecting i</w:t>
      </w:r>
      <w:r w:rsidR="005E62D2">
        <w:t>s just purchases.</w:t>
      </w:r>
      <w:r w:rsidR="00C14824">
        <w:t xml:space="preserve"> By utilizing the flexibility, ease of use, accessibility, and </w:t>
      </w:r>
      <w:r w:rsidR="00C33D07">
        <w:t>several</w:t>
      </w:r>
      <w:r w:rsidR="00C26085">
        <w:t xml:space="preserve"> libraries that Python has to offer, it can help Walmart and similar organizations that need to make sense of their data and derive actionable insights which push successful </w:t>
      </w:r>
      <w:r w:rsidR="005A76FA">
        <w:t xml:space="preserve">strategy based </w:t>
      </w:r>
      <w:r w:rsidR="00C33D07">
        <w:t>o</w:t>
      </w:r>
      <w:r w:rsidR="005A76FA">
        <w:t>n the immense about of data they create on a day by day (or even minute by minute)</w:t>
      </w:r>
      <w:r w:rsidR="009E2637">
        <w:t>.</w:t>
      </w:r>
    </w:p>
    <w:p w14:paraId="15825725" w14:textId="4455E3BC" w:rsidR="00472C46" w:rsidRDefault="00472C46" w:rsidP="00C33D07">
      <w:pPr>
        <w:pStyle w:val="NoSpacing"/>
        <w:spacing w:line="480" w:lineRule="auto"/>
      </w:pPr>
    </w:p>
    <w:p w14:paraId="2E0E6D1A" w14:textId="5F306A4F" w:rsidR="00472C46" w:rsidRDefault="00472C46" w:rsidP="00C33D07">
      <w:pPr>
        <w:pStyle w:val="NoSpacing"/>
        <w:spacing w:line="480" w:lineRule="auto"/>
      </w:pPr>
      <w:r>
        <w:t>So how does a company even collect, parse, and make sense of so much data? This is where big data solutions and technologies come into play. As the business world and the world</w:t>
      </w:r>
      <w:r w:rsidR="00C33D07">
        <w:t>, in general,</w:t>
      </w:r>
      <w:r w:rsidR="008C7D0B">
        <w:t xml:space="preserve"> </w:t>
      </w:r>
      <w:r w:rsidR="00256AEE">
        <w:t xml:space="preserve">started to create more data points through technological use, there came </w:t>
      </w:r>
      <w:r w:rsidR="00C33D07">
        <w:t>the</w:t>
      </w:r>
      <w:r w:rsidR="00256AEE">
        <w:t xml:space="preserve"> point where, as I mentioned in the introduction, traditional software and</w:t>
      </w:r>
      <w:r w:rsidR="00AC6627">
        <w:t xml:space="preserve"> </w:t>
      </w:r>
      <w:r w:rsidR="00C33D07">
        <w:t>specific</w:t>
      </w:r>
      <w:r w:rsidR="00AC6627">
        <w:t xml:space="preserve"> methodologies couldn</w:t>
      </w:r>
      <w:r w:rsidR="005758E1">
        <w:t>'</w:t>
      </w:r>
      <w:r w:rsidR="00AC6627">
        <w:t xml:space="preserve">t handle the amount of data that was being thrown at it. </w:t>
      </w:r>
      <w:r w:rsidR="00F07CCD">
        <w:t xml:space="preserve">According to Wikipedia contributors (2022), </w:t>
      </w:r>
      <w:r w:rsidR="00744DF0">
        <w:t xml:space="preserve">there was an emergence of software and vendors that could </w:t>
      </w:r>
      <w:r w:rsidR="00C33D07">
        <w:t>handle data at a massive scale and</w:t>
      </w:r>
      <w:r w:rsidR="006E245B">
        <w:t xml:space="preserve"> produce analytics and reports from that data in the</w:t>
      </w:r>
      <w:r w:rsidR="00860A43">
        <w:t xml:space="preserve"> 1980s and</w:t>
      </w:r>
      <w:r w:rsidR="006E245B">
        <w:t xml:space="preserve"> 1990s. For example, Teradata</w:t>
      </w:r>
      <w:r w:rsidR="00860A43">
        <w:t xml:space="preserve"> started marketing a product called </w:t>
      </w:r>
      <w:r w:rsidR="005758E1">
        <w:t>"</w:t>
      </w:r>
      <w:r w:rsidR="00860A43">
        <w:t>DBC 1012</w:t>
      </w:r>
      <w:r w:rsidR="00C33D07">
        <w:t>,</w:t>
      </w:r>
      <w:r w:rsidR="005758E1">
        <w:t>"</w:t>
      </w:r>
      <w:r w:rsidR="00860A43">
        <w:t xml:space="preserve"> which leveraged parallel processing and </w:t>
      </w:r>
      <w:r w:rsidR="00D17762">
        <w:t xml:space="preserve">managed to store and analyze the </w:t>
      </w:r>
      <w:r w:rsidR="00C33D07">
        <w:t>data set,</w:t>
      </w:r>
      <w:r w:rsidR="00177B57">
        <w:t xml:space="preserve"> which was 1TB (Wikipedia contributors, 2022). </w:t>
      </w:r>
    </w:p>
    <w:p w14:paraId="4E59D347" w14:textId="670B192A" w:rsidR="008A75CD" w:rsidRDefault="008A75CD" w:rsidP="00C33D07">
      <w:pPr>
        <w:pStyle w:val="NoSpacing"/>
        <w:spacing w:line="480" w:lineRule="auto"/>
      </w:pPr>
    </w:p>
    <w:p w14:paraId="2FD16050" w14:textId="52657C1D" w:rsidR="008A75CD" w:rsidRDefault="008A75CD" w:rsidP="00C33D07">
      <w:pPr>
        <w:pStyle w:val="NoSpacing"/>
        <w:spacing w:line="480" w:lineRule="auto"/>
      </w:pPr>
      <w:r>
        <w:t>This kind of computing and ability wasn</w:t>
      </w:r>
      <w:r w:rsidR="005758E1">
        <w:t>'</w:t>
      </w:r>
      <w:r>
        <w:t xml:space="preserve">t accessible to the general population at that time – not just in terms of cost (because it </w:t>
      </w:r>
      <w:r w:rsidR="006C20F8">
        <w:t>essentially required super-computing) but also because Programming languages like Python didn</w:t>
      </w:r>
      <w:r w:rsidR="005758E1">
        <w:t>'</w:t>
      </w:r>
      <w:r w:rsidR="006C20F8">
        <w:t xml:space="preserve">t exist </w:t>
      </w:r>
      <w:proofErr w:type="gramStart"/>
      <w:r w:rsidR="006C20F8">
        <w:t>yet, or</w:t>
      </w:r>
      <w:proofErr w:type="gramEnd"/>
      <w:r w:rsidR="006C20F8">
        <w:t xml:space="preserve"> were still in their infancy</w:t>
      </w:r>
      <w:r w:rsidR="00982D21">
        <w:t xml:space="preserve">. As I mentioned in the introduction, Python (and the kinds of computing now available to the average person) have allowed many people to create </w:t>
      </w:r>
      <w:r w:rsidR="00C33D07">
        <w:t>exci</w:t>
      </w:r>
      <w:r w:rsidR="00982D21">
        <w:t xml:space="preserve">ting and meaningful products and solutions </w:t>
      </w:r>
      <w:r w:rsidR="00C33D07">
        <w:t>that</w:t>
      </w:r>
      <w:r w:rsidR="00982D21">
        <w:t xml:space="preserve"> were not achievable until these things became more widespread and public. For example, my experience around this subject has to do with a nonprofit I helped found called the </w:t>
      </w:r>
      <w:r w:rsidR="005758E1">
        <w:t>"</w:t>
      </w:r>
      <w:r w:rsidR="00982D21">
        <w:t>Police Data Accessibility Project</w:t>
      </w:r>
      <w:r w:rsidR="005758E1">
        <w:t>"</w:t>
      </w:r>
      <w:r w:rsidR="009E2637">
        <w:t xml:space="preserve"> (PDAP)</w:t>
      </w:r>
      <w:r w:rsidR="00C33D07">
        <w:t>,</w:t>
      </w:r>
      <w:r w:rsidR="00982D21">
        <w:t xml:space="preserve"> which aims to collect public police and law enforcement data from across the United States, synthesize it into a </w:t>
      </w:r>
      <w:r w:rsidR="00C33D07">
        <w:t>standard</w:t>
      </w:r>
      <w:r w:rsidR="00982D21">
        <w:t xml:space="preserve"> database scheme, and make it easily searchable and exportable for the benefit of </w:t>
      </w:r>
      <w:proofErr w:type="gramStart"/>
      <w:r w:rsidR="00982D21">
        <w:t>researches</w:t>
      </w:r>
      <w:proofErr w:type="gramEnd"/>
      <w:r w:rsidR="00982D21">
        <w:t>, academics, journalists, and the public</w:t>
      </w:r>
      <w:r w:rsidR="00F83E0E">
        <w:t xml:space="preserve"> </w:t>
      </w:r>
      <w:r w:rsidR="003F0D2A">
        <w:t>(</w:t>
      </w:r>
      <w:proofErr w:type="spellStart"/>
      <w:r w:rsidR="003F0D2A">
        <w:t>Pardes</w:t>
      </w:r>
      <w:proofErr w:type="spellEnd"/>
      <w:r w:rsidR="003F0D2A">
        <w:t>, 2020)</w:t>
      </w:r>
      <w:r w:rsidR="00F83E0E">
        <w:t>. We have had many challenges in getting going and not just from an organizational and legal foundation perspective but also a technical perspective. It is only possible for us to have made the progress we</w:t>
      </w:r>
      <w:r w:rsidR="005758E1">
        <w:t>'</w:t>
      </w:r>
      <w:r w:rsidR="00F83E0E">
        <w:t>ve made</w:t>
      </w:r>
      <w:r w:rsidR="00B90515">
        <w:t xml:space="preserve"> and continue to make because of Python, it</w:t>
      </w:r>
      <w:r w:rsidR="00C33D07">
        <w:t>s accessibility, its number of libraries and guides, and</w:t>
      </w:r>
      <w:r w:rsidR="00880DE6">
        <w:t xml:space="preserve"> its accessibility to our volunteers.</w:t>
      </w:r>
    </w:p>
    <w:p w14:paraId="4CFF9283" w14:textId="03A4886E" w:rsidR="009E2637" w:rsidRDefault="009E2637" w:rsidP="00C33D07">
      <w:pPr>
        <w:pStyle w:val="NoSpacing"/>
        <w:spacing w:line="480" w:lineRule="auto"/>
      </w:pPr>
    </w:p>
    <w:p w14:paraId="5A129975" w14:textId="0A190DBA" w:rsidR="009E2637" w:rsidRDefault="009E2637" w:rsidP="00C33D07">
      <w:pPr>
        <w:pStyle w:val="NoSpacing"/>
        <w:spacing w:line="480" w:lineRule="auto"/>
      </w:pPr>
      <w:proofErr w:type="gramStart"/>
      <w:r>
        <w:t>So</w:t>
      </w:r>
      <w:proofErr w:type="gramEnd"/>
      <w:r>
        <w:t xml:space="preserve"> what are some tools that we use either at PDAP or could be used by a company like Walmart to synthesize, make sense of, store, etc.</w:t>
      </w:r>
      <w:r w:rsidR="00C33D07">
        <w:t>,</w:t>
      </w:r>
      <w:r>
        <w:t xml:space="preserve"> the kinds of big data we encounter in these use-cases?</w:t>
      </w:r>
      <w:r w:rsidR="00433B43">
        <w:t xml:space="preserve"> </w:t>
      </w:r>
      <w:r w:rsidR="00E1011D">
        <w:t xml:space="preserve">Since I have experience with this, especially </w:t>
      </w:r>
      <w:r w:rsidR="00C33D07">
        <w:t>regarding</w:t>
      </w:r>
      <w:r w:rsidR="00E1011D">
        <w:t xml:space="preserve"> PDAP, I</w:t>
      </w:r>
      <w:r w:rsidR="005758E1">
        <w:t>'</w:t>
      </w:r>
      <w:r w:rsidR="00E1011D">
        <w:t xml:space="preserve">m going to give some examples of some Python packages and frameworks that we use that can provide some examples. The first one is a framework that consists of several different libraries and packages that form an entire </w:t>
      </w:r>
      <w:r w:rsidR="005758E1">
        <w:t>"</w:t>
      </w:r>
      <w:r w:rsidR="00E1011D">
        <w:t>pipeline</w:t>
      </w:r>
      <w:r w:rsidR="005758E1">
        <w:t>"</w:t>
      </w:r>
      <w:r w:rsidR="00E1011D">
        <w:t xml:space="preserve"> </w:t>
      </w:r>
      <w:r w:rsidR="00454C59">
        <w:t>from taking data to finalizing it for storage or publication</w:t>
      </w:r>
      <w:r w:rsidR="0056280E">
        <w:t xml:space="preserve"> – it</w:t>
      </w:r>
      <w:r w:rsidR="005758E1">
        <w:t>'</w:t>
      </w:r>
      <w:r w:rsidR="0056280E">
        <w:t xml:space="preserve">s called </w:t>
      </w:r>
      <w:r w:rsidR="005758E1">
        <w:t>"</w:t>
      </w:r>
      <w:r w:rsidR="0056280E">
        <w:t>Data Factory</w:t>
      </w:r>
      <w:r w:rsidR="005758E1">
        <w:t>"</w:t>
      </w:r>
      <w:r w:rsidR="0056280E">
        <w:t xml:space="preserve"> </w:t>
      </w:r>
      <w:r w:rsidR="008B4268">
        <w:t>(Datahub, 2018).</w:t>
      </w:r>
      <w:r w:rsidR="00746AD4">
        <w:t xml:space="preserve"> I will dig into this as a focus in a moment, but the second one that we leverage </w:t>
      </w:r>
      <w:r w:rsidR="000E614C">
        <w:t xml:space="preserve">is a library called </w:t>
      </w:r>
      <w:r w:rsidR="005758E1">
        <w:t>"</w:t>
      </w:r>
      <w:r w:rsidR="000E614C">
        <w:t>Scrapy</w:t>
      </w:r>
      <w:r w:rsidR="005758E1">
        <w:t>"</w:t>
      </w:r>
      <w:r w:rsidR="00CF0980">
        <w:t xml:space="preserve"> (Scrapy developers, 2022). Scrapy is one of the first steps in many big data pipelines in that it takes information from a website (something like a table, file, text, etc.) and pulls it down to storage. At PDAP, we use the </w:t>
      </w:r>
      <w:r w:rsidR="00CF0980">
        <w:lastRenderedPageBreak/>
        <w:t>Scrapy Python library to gather publicly available police data from nearly 18,000 police agencies across the country to have an up-to-date data set that can be published. There are many steps between Scrapy and the final datasets, but it is crucial for our big data pipeline because it</w:t>
      </w:r>
      <w:r w:rsidR="005758E1">
        <w:t>'</w:t>
      </w:r>
      <w:r w:rsidR="00CF0980">
        <w:t xml:space="preserve">s where our data comes from. </w:t>
      </w:r>
      <w:r w:rsidR="00F52D18">
        <w:t>The third Python library that I find the most useful (even in my day</w:t>
      </w:r>
      <w:r w:rsidR="00C33D07">
        <w:t>-to-</w:t>
      </w:r>
      <w:r w:rsidR="00F52D18">
        <w:t xml:space="preserve">day work at my day job </w:t>
      </w:r>
      <w:r w:rsidR="00C33D07">
        <w:t>and</w:t>
      </w:r>
      <w:r w:rsidR="00F52D18">
        <w:t xml:space="preserve"> personal security research) is called </w:t>
      </w:r>
      <w:r w:rsidR="005758E1">
        <w:t>"</w:t>
      </w:r>
      <w:r w:rsidR="00F52D18">
        <w:t>Pandas.</w:t>
      </w:r>
      <w:r w:rsidR="005758E1">
        <w:t>"</w:t>
      </w:r>
      <w:r w:rsidR="00F52D18">
        <w:t xml:space="preserve"> Pandas is an incredibly </w:t>
      </w:r>
      <w:r w:rsidR="00C33D07">
        <w:t>excellent</w:t>
      </w:r>
      <w:r w:rsidR="00F52D18">
        <w:t xml:space="preserve"> library that allows me to work with relational/tabular data (like Excel spreadsheets and CSVs) to do advanced analytics, </w:t>
      </w:r>
      <w:r w:rsidR="00E16292">
        <w:t>reformatting, searching, synthesizing data from multiple sources, and so much more tha</w:t>
      </w:r>
      <w:r w:rsidR="00C33D07">
        <w:t>n</w:t>
      </w:r>
      <w:r w:rsidR="00E16292">
        <w:t xml:space="preserve"> I don</w:t>
      </w:r>
      <w:r w:rsidR="005758E1">
        <w:t>'</w:t>
      </w:r>
      <w:r w:rsidR="00E16292">
        <w:t>t take advantage of (The Pandas Development Team, n.d.).</w:t>
      </w:r>
    </w:p>
    <w:p w14:paraId="71352F97" w14:textId="206F9903" w:rsidR="00E16292" w:rsidRDefault="00E16292" w:rsidP="00C33D07">
      <w:pPr>
        <w:pStyle w:val="NoSpacing"/>
        <w:spacing w:line="480" w:lineRule="auto"/>
      </w:pPr>
    </w:p>
    <w:p w14:paraId="17584939" w14:textId="2C65B740" w:rsidR="007D19B5" w:rsidRDefault="00C33D07" w:rsidP="00C33D07">
      <w:pPr>
        <w:pStyle w:val="NoSpacing"/>
        <w:spacing w:line="480" w:lineRule="auto"/>
      </w:pPr>
      <w:r>
        <w:t>I find the most exciting and helpful out of this list and</w:t>
      </w:r>
      <w:r w:rsidR="00E16292">
        <w:t xml:space="preserve"> most applicable to an organization like Walmart, academia, PDAP, and more, is Data Factory from Datahub. </w:t>
      </w:r>
      <w:r>
        <w:t>I say th</w:t>
      </w:r>
      <w:r w:rsidR="00E16292">
        <w:t xml:space="preserve">is because it provides a complete </w:t>
      </w:r>
      <w:r w:rsidR="005758E1">
        <w:t>"</w:t>
      </w:r>
      <w:r w:rsidR="00E16292">
        <w:t>pipeline</w:t>
      </w:r>
      <w:r w:rsidR="005758E1">
        <w:t>"</w:t>
      </w:r>
      <w:r w:rsidR="00E16292">
        <w:t xml:space="preserve"> (a common term we use at PDAP to describe the process from data acquisition to presentation to the user) for a development team. </w:t>
      </w:r>
      <w:r w:rsidR="0056044F">
        <w:t>According to Datahub (2018) the</w:t>
      </w:r>
      <w:r w:rsidR="004A1D7B">
        <w:t>mselves, Data Factory has the following flow from collection to storage</w:t>
      </w:r>
      <w:r w:rsidR="007D19B5">
        <w:t>:</w:t>
      </w:r>
    </w:p>
    <w:p w14:paraId="3FF02384" w14:textId="5AC8205B" w:rsidR="007D19B5" w:rsidRDefault="007D19B5" w:rsidP="00C33D07">
      <w:pPr>
        <w:pStyle w:val="NoSpacing"/>
        <w:numPr>
          <w:ilvl w:val="0"/>
          <w:numId w:val="2"/>
        </w:numPr>
        <w:spacing w:line="480" w:lineRule="auto"/>
      </w:pPr>
      <w:r>
        <w:t>Data is loaded in from a variety of sources and file types</w:t>
      </w:r>
    </w:p>
    <w:p w14:paraId="4A8E2FDB" w14:textId="3B8D4E50" w:rsidR="007D19B5" w:rsidRDefault="007D19B5" w:rsidP="00C33D07">
      <w:pPr>
        <w:pStyle w:val="NoSpacing"/>
        <w:numPr>
          <w:ilvl w:val="0"/>
          <w:numId w:val="2"/>
        </w:numPr>
        <w:spacing w:line="480" w:lineRule="auto"/>
      </w:pPr>
      <w:r>
        <w:t xml:space="preserve">Data is normalized, cleaned, </w:t>
      </w:r>
      <w:r w:rsidR="00BC30F8">
        <w:t>and made portable</w:t>
      </w:r>
    </w:p>
    <w:p w14:paraId="37023764" w14:textId="248A4531" w:rsidR="00BC30F8" w:rsidRDefault="00BC30F8" w:rsidP="00C33D07">
      <w:pPr>
        <w:pStyle w:val="NoSpacing"/>
        <w:numPr>
          <w:ilvl w:val="0"/>
          <w:numId w:val="2"/>
        </w:numPr>
        <w:spacing w:line="480" w:lineRule="auto"/>
      </w:pPr>
      <w:r>
        <w:t xml:space="preserve">Data is transformed to create a </w:t>
      </w:r>
      <w:r w:rsidR="00C33D07">
        <w:t>standard</w:t>
      </w:r>
      <w:r>
        <w:t xml:space="preserve"> structure from various other types of data and content</w:t>
      </w:r>
    </w:p>
    <w:p w14:paraId="7EF7D5DA" w14:textId="59E89681" w:rsidR="00BC30F8" w:rsidRDefault="00BC30F8" w:rsidP="00C33D07">
      <w:pPr>
        <w:pStyle w:val="NoSpacing"/>
        <w:numPr>
          <w:ilvl w:val="0"/>
          <w:numId w:val="2"/>
        </w:numPr>
        <w:spacing w:line="480" w:lineRule="auto"/>
      </w:pPr>
      <w:r>
        <w:t xml:space="preserve">Data is validated </w:t>
      </w:r>
      <w:r w:rsidR="007A37B4">
        <w:t>and follows your own rules and verification processes</w:t>
      </w:r>
    </w:p>
    <w:p w14:paraId="76344BA9" w14:textId="42C85B76" w:rsidR="007A37B4" w:rsidRDefault="007A37B4" w:rsidP="00C33D07">
      <w:pPr>
        <w:pStyle w:val="NoSpacing"/>
        <w:numPr>
          <w:ilvl w:val="0"/>
          <w:numId w:val="2"/>
        </w:numPr>
        <w:spacing w:line="480" w:lineRule="auto"/>
      </w:pPr>
      <w:r>
        <w:t>Data is stored</w:t>
      </w:r>
    </w:p>
    <w:p w14:paraId="1B69A5CC" w14:textId="3F0A341D" w:rsidR="007A37B4" w:rsidRDefault="007A37B4" w:rsidP="00C33D07">
      <w:pPr>
        <w:pStyle w:val="NoSpacing"/>
        <w:spacing w:line="480" w:lineRule="auto"/>
      </w:pPr>
    </w:p>
    <w:p w14:paraId="057E0E70" w14:textId="3D0D57A5" w:rsidR="007A37B4" w:rsidRDefault="007A37B4" w:rsidP="00C33D07">
      <w:pPr>
        <w:pStyle w:val="NoSpacing"/>
        <w:spacing w:line="480" w:lineRule="auto"/>
      </w:pPr>
      <w:r>
        <w:t xml:space="preserve">This is incredibly helpful for </w:t>
      </w:r>
      <w:r w:rsidR="00C33D07">
        <w:t>more minor, open-source projects like PDAP and will als</w:t>
      </w:r>
      <w:r>
        <w:t xml:space="preserve">o </w:t>
      </w:r>
      <w:r w:rsidR="00C33D07">
        <w:t>reduce developer time and effort significantly</w:t>
      </w:r>
      <w:r>
        <w:t xml:space="preserve"> by providing an existing framework to add custom code </w:t>
      </w:r>
      <w:r w:rsidR="00CB2317">
        <w:t>to fit the needs of the company or organization.</w:t>
      </w:r>
    </w:p>
    <w:p w14:paraId="7BDFFEF0" w14:textId="5B4440AF" w:rsidR="000617F3" w:rsidRDefault="000617F3" w:rsidP="00C33D07">
      <w:pPr>
        <w:pStyle w:val="NoSpacing"/>
        <w:spacing w:line="480" w:lineRule="auto"/>
      </w:pPr>
    </w:p>
    <w:p w14:paraId="64727162" w14:textId="5351CFBF" w:rsidR="000617F3" w:rsidRDefault="000617F3" w:rsidP="00C33D07">
      <w:pPr>
        <w:pStyle w:val="NoSpacing"/>
        <w:spacing w:line="480" w:lineRule="auto"/>
      </w:pPr>
      <w:r>
        <w:lastRenderedPageBreak/>
        <w:t>We are still working on fully integrating the Data Factor model into our pipeline</w:t>
      </w:r>
      <w:r w:rsidR="00C33D07">
        <w:t>. A</w:t>
      </w:r>
      <w:r>
        <w:t>t the moment</w:t>
      </w:r>
      <w:r w:rsidR="00C33D07">
        <w:t>,</w:t>
      </w:r>
      <w:r>
        <w:t xml:space="preserve"> </w:t>
      </w:r>
      <w:r w:rsidR="006B5C3D">
        <w:t>our data (PDAP</w:t>
      </w:r>
      <w:r w:rsidR="005758E1">
        <w:t>'</w:t>
      </w:r>
      <w:r w:rsidR="006B5C3D">
        <w:t xml:space="preserve">s data) is being stored here </w:t>
      </w:r>
      <w:hyperlink r:id="rId8" w:history="1">
        <w:r w:rsidR="00A9756C" w:rsidRPr="00B46B09">
          <w:rPr>
            <w:rStyle w:val="Hyperlink"/>
          </w:rPr>
          <w:t>https://www.dolthub.com/organizations/pdap</w:t>
        </w:r>
      </w:hyperlink>
      <w:r w:rsidR="00A9756C">
        <w:t xml:space="preserve"> as we leverage the open</w:t>
      </w:r>
      <w:r w:rsidR="00C33D07">
        <w:t>-</w:t>
      </w:r>
      <w:r w:rsidR="00A9756C">
        <w:t xml:space="preserve">source Dolt project (think of it </w:t>
      </w:r>
      <w:r w:rsidR="00C33D07">
        <w:t>as</w:t>
      </w:r>
      <w:r w:rsidR="00A9756C">
        <w:t xml:space="preserve"> a mashup between the Git protocol and a SQL database) </w:t>
      </w:r>
      <w:r w:rsidR="00797EA2">
        <w:t xml:space="preserve"> because it allows us to perform </w:t>
      </w:r>
      <w:r w:rsidR="005758E1">
        <w:t>"</w:t>
      </w:r>
      <w:r w:rsidR="00797EA2">
        <w:t>data bounties</w:t>
      </w:r>
      <w:r w:rsidR="005758E1">
        <w:t>"</w:t>
      </w:r>
      <w:r w:rsidR="00797EA2">
        <w:t xml:space="preserve"> where contributors get a small some for submitting data via a grant from one of our donors (</w:t>
      </w:r>
      <w:proofErr w:type="spellStart"/>
      <w:r w:rsidR="00797EA2">
        <w:t>DoltHub</w:t>
      </w:r>
      <w:proofErr w:type="spellEnd"/>
      <w:r w:rsidR="00797EA2">
        <w:t xml:space="preserve">, Inc., 2022). Based on our strategic projects plans and </w:t>
      </w:r>
      <w:r w:rsidR="00E236E9">
        <w:t xml:space="preserve">development pipeline, Data Factory is going to provide us with a pipeline from source to storage where we can then use our analytics tools like our Splunk instance to </w:t>
      </w:r>
      <w:r w:rsidR="00C33D07">
        <w:t>giv</w:t>
      </w:r>
      <w:r w:rsidR="00E236E9">
        <w:t>e insights and where the users and consumers of our data can use other open</w:t>
      </w:r>
      <w:r w:rsidR="00C33D07">
        <w:t>-</w:t>
      </w:r>
      <w:r w:rsidR="00E236E9">
        <w:t xml:space="preserve">source Python tools </w:t>
      </w:r>
      <w:proofErr w:type="gramStart"/>
      <w:r w:rsidR="00C33D07">
        <w:t>actually to</w:t>
      </w:r>
      <w:proofErr w:type="gramEnd"/>
      <w:r w:rsidR="00E236E9">
        <w:t xml:space="preserve"> perform the analysis and utilize the data for research, policy decisions, and other projects.</w:t>
      </w:r>
    </w:p>
    <w:p w14:paraId="458E9E88" w14:textId="0B648E84" w:rsidR="007B2D57" w:rsidRDefault="007B2D57" w:rsidP="00C33D07">
      <w:pPr>
        <w:pStyle w:val="NoSpacing"/>
        <w:spacing w:line="480" w:lineRule="auto"/>
      </w:pPr>
    </w:p>
    <w:p w14:paraId="2BBC1FE4" w14:textId="1B533913" w:rsidR="007B2D57" w:rsidRDefault="007B2D57" w:rsidP="00C33D07">
      <w:pPr>
        <w:pStyle w:val="NoSpacing"/>
        <w:spacing w:line="480" w:lineRule="auto"/>
      </w:pPr>
      <w:r>
        <w:t>In summary, big data is here to stay</w:t>
      </w:r>
      <w:r w:rsidR="00C33D07">
        <w:t>,</w:t>
      </w:r>
      <w:r>
        <w:t xml:space="preserve"> and I</w:t>
      </w:r>
      <w:r w:rsidR="005758E1">
        <w:t>'</w:t>
      </w:r>
      <w:r>
        <w:t xml:space="preserve">d bet that it will only continue to get </w:t>
      </w:r>
      <w:r w:rsidR="005758E1">
        <w:t>"</w:t>
      </w:r>
      <w:r>
        <w:t>bigger.</w:t>
      </w:r>
      <w:r w:rsidR="005758E1">
        <w:t>"</w:t>
      </w:r>
      <w:r>
        <w:t xml:space="preserve"> It will be </w:t>
      </w:r>
      <w:r w:rsidR="00C33D07">
        <w:t>vital</w:t>
      </w:r>
      <w:r>
        <w:t xml:space="preserve"> for programming languages like Python and others which are similar to continue to allow developers and </w:t>
      </w:r>
      <w:proofErr w:type="gramStart"/>
      <w:r>
        <w:t>open source</w:t>
      </w:r>
      <w:proofErr w:type="gramEnd"/>
      <w:r>
        <w:t xml:space="preserve"> projects to create the libraries, frameworks, and other tools we need to keep big data accessible to the </w:t>
      </w:r>
      <w:r w:rsidR="00C33D07">
        <w:t>ordinary</w:t>
      </w:r>
      <w:r>
        <w:t xml:space="preserve"> person but also make it easier for </w:t>
      </w:r>
      <w:r w:rsidR="00C33D07">
        <w:t xml:space="preserve">a </w:t>
      </w:r>
      <w:r>
        <w:t xml:space="preserve">large organization to integrate big data processes and analytics into their business. From my experience </w:t>
      </w:r>
      <w:r w:rsidR="00C33D07">
        <w:t>professionally and</w:t>
      </w:r>
      <w:r>
        <w:t xml:space="preserve"> personally, the best decisions and strategies are founded </w:t>
      </w:r>
      <w:r w:rsidR="00C33D07">
        <w:t>o</w:t>
      </w:r>
      <w:r>
        <w:t>n good data. We need to make sure that we use the right tools at the right time and that they are sustainable, scalable, and</w:t>
      </w:r>
      <w:r w:rsidR="00131163">
        <w:t xml:space="preserve"> provide actionable insights to their consumers. </w:t>
      </w:r>
    </w:p>
    <w:p w14:paraId="3A414EE5" w14:textId="767C89DE" w:rsidR="00CB2317" w:rsidRDefault="00CB2317" w:rsidP="007A37B4">
      <w:pPr>
        <w:pStyle w:val="NoSpacing"/>
      </w:pPr>
    </w:p>
    <w:p w14:paraId="22C21252" w14:textId="77777777" w:rsidR="00CB2317" w:rsidRDefault="00CB2317" w:rsidP="007A37B4">
      <w:pPr>
        <w:pStyle w:val="NoSpacing"/>
      </w:pPr>
    </w:p>
    <w:p w14:paraId="41689B72" w14:textId="77777777" w:rsidR="00963589" w:rsidRPr="00963589" w:rsidRDefault="00963589" w:rsidP="00963589">
      <w:pPr>
        <w:pageBreakBefore/>
        <w:spacing w:after="0" w:line="480" w:lineRule="auto"/>
        <w:jc w:val="center"/>
        <w:outlineLvl w:val="0"/>
        <w:rPr>
          <w:rFonts w:eastAsia="Times New Roman" w:cstheme="minorHAnsi"/>
          <w:b/>
          <w:bCs/>
        </w:rPr>
      </w:pPr>
      <w:r w:rsidRPr="00963589">
        <w:rPr>
          <w:rFonts w:eastAsia="Times New Roman" w:cstheme="minorHAnsi"/>
          <w:b/>
          <w:bCs/>
        </w:rPr>
        <w:lastRenderedPageBreak/>
        <w:t>References</w:t>
      </w:r>
    </w:p>
    <w:p w14:paraId="65202D2B" w14:textId="77777777" w:rsidR="00963589" w:rsidRPr="00963589" w:rsidRDefault="00963589" w:rsidP="00963589">
      <w:pPr>
        <w:spacing w:after="0" w:line="480" w:lineRule="auto"/>
        <w:ind w:firstLine="720"/>
        <w:rPr>
          <w:rFonts w:eastAsia="Times New Roman" w:cstheme="minorHAnsi"/>
        </w:rPr>
      </w:pPr>
      <w:r w:rsidRPr="00963589">
        <w:rPr>
          <w:rFonts w:eastAsia="Times New Roman" w:cstheme="minorHAnsi"/>
        </w:rPr>
        <w:t xml:space="preserve">Datahub. (2018). </w:t>
      </w:r>
      <w:r w:rsidRPr="00963589">
        <w:rPr>
          <w:rFonts w:eastAsia="Times New Roman" w:cstheme="minorHAnsi"/>
          <w:i/>
          <w:iCs/>
        </w:rPr>
        <w:t>Data Factory</w:t>
      </w:r>
      <w:r w:rsidRPr="00963589">
        <w:rPr>
          <w:rFonts w:eastAsia="Times New Roman" w:cstheme="minorHAnsi"/>
        </w:rPr>
        <w:t>. Retrieved April 10, 2022, from https://datahub.io/data-factory</w:t>
      </w:r>
    </w:p>
    <w:p w14:paraId="1E71B2C6" w14:textId="77777777" w:rsidR="00963589" w:rsidRPr="00963589" w:rsidRDefault="00963589" w:rsidP="00963589">
      <w:pPr>
        <w:spacing w:after="0" w:line="480" w:lineRule="auto"/>
        <w:ind w:firstLine="720"/>
        <w:rPr>
          <w:rFonts w:eastAsia="Times New Roman" w:cstheme="minorHAnsi"/>
        </w:rPr>
      </w:pPr>
      <w:r w:rsidRPr="00963589">
        <w:rPr>
          <w:rFonts w:eastAsia="Times New Roman" w:cstheme="minorHAnsi"/>
        </w:rPr>
        <w:t xml:space="preserve">Djordjevic, M. (2021, November 19). </w:t>
      </w:r>
      <w:r w:rsidRPr="00963589">
        <w:rPr>
          <w:rFonts w:eastAsia="Times New Roman" w:cstheme="minorHAnsi"/>
          <w:i/>
          <w:iCs/>
        </w:rPr>
        <w:t xml:space="preserve">30 Incredible Walmart Statistics That Prove It Is Still </w:t>
      </w:r>
      <w:proofErr w:type="gramStart"/>
      <w:r w:rsidRPr="00963589">
        <w:rPr>
          <w:rFonts w:eastAsia="Times New Roman" w:cstheme="minorHAnsi"/>
          <w:i/>
          <w:iCs/>
        </w:rPr>
        <w:t>A</w:t>
      </w:r>
      <w:proofErr w:type="gramEnd"/>
      <w:r w:rsidRPr="00963589">
        <w:rPr>
          <w:rFonts w:eastAsia="Times New Roman" w:cstheme="minorHAnsi"/>
          <w:i/>
          <w:iCs/>
        </w:rPr>
        <w:t xml:space="preserve"> Retail Giant</w:t>
      </w:r>
      <w:r w:rsidRPr="00963589">
        <w:rPr>
          <w:rFonts w:eastAsia="Times New Roman" w:cstheme="minorHAnsi"/>
        </w:rPr>
        <w:t xml:space="preserve">. </w:t>
      </w:r>
      <w:proofErr w:type="spellStart"/>
      <w:r w:rsidRPr="00963589">
        <w:rPr>
          <w:rFonts w:eastAsia="Times New Roman" w:cstheme="minorHAnsi"/>
        </w:rPr>
        <w:t>SaveMyCent</w:t>
      </w:r>
      <w:proofErr w:type="spellEnd"/>
      <w:r w:rsidRPr="00963589">
        <w:rPr>
          <w:rFonts w:eastAsia="Times New Roman" w:cstheme="minorHAnsi"/>
        </w:rPr>
        <w:t>. Retrieved April 9, 2022, from https://savemycent.com/walmart-statistics/</w:t>
      </w:r>
    </w:p>
    <w:p w14:paraId="0AE41BD7" w14:textId="3E94F949" w:rsidR="00963589" w:rsidRPr="00963589" w:rsidRDefault="00963589" w:rsidP="00963589">
      <w:pPr>
        <w:spacing w:after="0" w:line="480" w:lineRule="auto"/>
        <w:ind w:firstLine="720"/>
        <w:rPr>
          <w:rFonts w:eastAsia="Times New Roman" w:cstheme="minorHAnsi"/>
        </w:rPr>
      </w:pPr>
      <w:proofErr w:type="spellStart"/>
      <w:r w:rsidRPr="00963589">
        <w:rPr>
          <w:rFonts w:eastAsia="Times New Roman" w:cstheme="minorHAnsi"/>
        </w:rPr>
        <w:t>DoltHub</w:t>
      </w:r>
      <w:proofErr w:type="spellEnd"/>
      <w:r w:rsidRPr="00963589">
        <w:rPr>
          <w:rFonts w:eastAsia="Times New Roman" w:cstheme="minorHAnsi"/>
        </w:rPr>
        <w:t xml:space="preserve">, Inc. (2022, April 10). </w:t>
      </w:r>
      <w:r w:rsidRPr="00963589">
        <w:rPr>
          <w:rFonts w:eastAsia="Times New Roman" w:cstheme="minorHAnsi"/>
          <w:i/>
          <w:iCs/>
        </w:rPr>
        <w:t xml:space="preserve">GitHub - </w:t>
      </w:r>
      <w:proofErr w:type="spellStart"/>
      <w:r w:rsidRPr="00963589">
        <w:rPr>
          <w:rFonts w:eastAsia="Times New Roman" w:cstheme="minorHAnsi"/>
          <w:i/>
          <w:iCs/>
        </w:rPr>
        <w:t>dolthub</w:t>
      </w:r>
      <w:proofErr w:type="spellEnd"/>
      <w:r w:rsidRPr="00963589">
        <w:rPr>
          <w:rFonts w:eastAsia="Times New Roman" w:cstheme="minorHAnsi"/>
          <w:i/>
          <w:iCs/>
        </w:rPr>
        <w:t>/dolt: Dolt – It</w:t>
      </w:r>
      <w:r w:rsidR="005758E1">
        <w:rPr>
          <w:rFonts w:eastAsia="Times New Roman" w:cstheme="minorHAnsi"/>
          <w:i/>
          <w:iCs/>
        </w:rPr>
        <w:t>'</w:t>
      </w:r>
      <w:r w:rsidRPr="00963589">
        <w:rPr>
          <w:rFonts w:eastAsia="Times New Roman" w:cstheme="minorHAnsi"/>
          <w:i/>
          <w:iCs/>
        </w:rPr>
        <w:t>s Git for Data</w:t>
      </w:r>
      <w:r w:rsidRPr="00963589">
        <w:rPr>
          <w:rFonts w:eastAsia="Times New Roman" w:cstheme="minorHAnsi"/>
        </w:rPr>
        <w:t>. GitHub. Retrieved April 10, 2022, from https://github.com/dolthub/dolt</w:t>
      </w:r>
    </w:p>
    <w:p w14:paraId="6C0CCCA3" w14:textId="77777777" w:rsidR="00963589" w:rsidRPr="00963589" w:rsidRDefault="00963589" w:rsidP="00963589">
      <w:pPr>
        <w:spacing w:after="0" w:line="480" w:lineRule="auto"/>
        <w:ind w:firstLine="720"/>
        <w:rPr>
          <w:rFonts w:eastAsia="Times New Roman" w:cstheme="minorHAnsi"/>
        </w:rPr>
      </w:pPr>
      <w:proofErr w:type="spellStart"/>
      <w:r w:rsidRPr="00963589">
        <w:rPr>
          <w:rFonts w:eastAsia="Times New Roman" w:cstheme="minorHAnsi"/>
        </w:rPr>
        <w:t>Pardes</w:t>
      </w:r>
      <w:proofErr w:type="spellEnd"/>
      <w:r w:rsidRPr="00963589">
        <w:rPr>
          <w:rFonts w:eastAsia="Times New Roman" w:cstheme="minorHAnsi"/>
        </w:rPr>
        <w:t xml:space="preserve">, A. (2020, July 7). </w:t>
      </w:r>
      <w:r w:rsidRPr="00963589">
        <w:rPr>
          <w:rFonts w:eastAsia="Times New Roman" w:cstheme="minorHAnsi"/>
          <w:i/>
          <w:iCs/>
        </w:rPr>
        <w:t>A Plan to Make Police Data Open Source Started on Reddit</w:t>
      </w:r>
      <w:r w:rsidRPr="00963589">
        <w:rPr>
          <w:rFonts w:eastAsia="Times New Roman" w:cstheme="minorHAnsi"/>
        </w:rPr>
        <w:t>. Wired. Retrieved April 10, 2022, from https://www.wired.com/story/police-accountability-data-project-open-source-reddit/</w:t>
      </w:r>
    </w:p>
    <w:p w14:paraId="421378A2" w14:textId="77777777" w:rsidR="00963589" w:rsidRPr="00963589" w:rsidRDefault="00963589" w:rsidP="00963589">
      <w:pPr>
        <w:spacing w:after="0" w:line="480" w:lineRule="auto"/>
        <w:ind w:firstLine="720"/>
        <w:rPr>
          <w:rFonts w:eastAsia="Times New Roman" w:cstheme="minorHAnsi"/>
        </w:rPr>
      </w:pPr>
      <w:r w:rsidRPr="00963589">
        <w:rPr>
          <w:rFonts w:eastAsia="Times New Roman" w:cstheme="minorHAnsi"/>
        </w:rPr>
        <w:t xml:space="preserve">Police Data Accessibility Project. (n.d.). </w:t>
      </w:r>
      <w:r w:rsidRPr="00963589">
        <w:rPr>
          <w:rFonts w:eastAsia="Times New Roman" w:cstheme="minorHAnsi"/>
          <w:i/>
          <w:iCs/>
        </w:rPr>
        <w:t>About</w:t>
      </w:r>
      <w:r w:rsidRPr="00963589">
        <w:rPr>
          <w:rFonts w:eastAsia="Times New Roman" w:cstheme="minorHAnsi"/>
        </w:rPr>
        <w:t xml:space="preserve">. </w:t>
      </w:r>
      <w:proofErr w:type="spellStart"/>
      <w:r w:rsidRPr="00963589">
        <w:rPr>
          <w:rFonts w:eastAsia="Times New Roman" w:cstheme="minorHAnsi"/>
        </w:rPr>
        <w:t>PDAP.Io</w:t>
      </w:r>
      <w:proofErr w:type="spellEnd"/>
      <w:r w:rsidRPr="00963589">
        <w:rPr>
          <w:rFonts w:eastAsia="Times New Roman" w:cstheme="minorHAnsi"/>
        </w:rPr>
        <w:t>. Retrieved April 10, 2022, from https://pdap.io/about.html</w:t>
      </w:r>
    </w:p>
    <w:p w14:paraId="0007BC97" w14:textId="77777777" w:rsidR="00963589" w:rsidRPr="00963589" w:rsidRDefault="00963589" w:rsidP="00963589">
      <w:pPr>
        <w:spacing w:after="0" w:line="480" w:lineRule="auto"/>
        <w:ind w:firstLine="720"/>
        <w:rPr>
          <w:rFonts w:eastAsia="Times New Roman" w:cstheme="minorHAnsi"/>
        </w:rPr>
      </w:pPr>
      <w:r w:rsidRPr="00963589">
        <w:rPr>
          <w:rFonts w:eastAsia="Times New Roman" w:cstheme="minorHAnsi"/>
        </w:rPr>
        <w:t xml:space="preserve">Scrapy developers. (2022, April 8). </w:t>
      </w:r>
      <w:r w:rsidRPr="00963589">
        <w:rPr>
          <w:rFonts w:eastAsia="Times New Roman" w:cstheme="minorHAnsi"/>
          <w:i/>
          <w:iCs/>
        </w:rPr>
        <w:t xml:space="preserve">Scrapy </w:t>
      </w:r>
      <w:proofErr w:type="gramStart"/>
      <w:r w:rsidRPr="00963589">
        <w:rPr>
          <w:rFonts w:eastAsia="Times New Roman" w:cstheme="minorHAnsi"/>
          <w:i/>
          <w:iCs/>
        </w:rPr>
        <w:t>at a glance</w:t>
      </w:r>
      <w:proofErr w:type="gramEnd"/>
      <w:r w:rsidRPr="00963589">
        <w:rPr>
          <w:rFonts w:eastAsia="Times New Roman" w:cstheme="minorHAnsi"/>
          <w:i/>
          <w:iCs/>
        </w:rPr>
        <w:t xml:space="preserve"> — Scrapy 2.6.1 documentation</w:t>
      </w:r>
      <w:r w:rsidRPr="00963589">
        <w:rPr>
          <w:rFonts w:eastAsia="Times New Roman" w:cstheme="minorHAnsi"/>
        </w:rPr>
        <w:t>. Scrapy - Read the Docs. Retrieved April 10, 2022, from https://docs.scrapy.org/en/latest/intro/overview.html</w:t>
      </w:r>
    </w:p>
    <w:p w14:paraId="43DAA93F" w14:textId="77777777" w:rsidR="00963589" w:rsidRPr="00963589" w:rsidRDefault="00963589" w:rsidP="00963589">
      <w:pPr>
        <w:spacing w:after="0" w:line="480" w:lineRule="auto"/>
        <w:ind w:firstLine="720"/>
        <w:rPr>
          <w:rFonts w:eastAsia="Times New Roman" w:cstheme="minorHAnsi"/>
        </w:rPr>
      </w:pPr>
      <w:r w:rsidRPr="00963589">
        <w:rPr>
          <w:rFonts w:eastAsia="Times New Roman" w:cstheme="minorHAnsi"/>
        </w:rPr>
        <w:t xml:space="preserve">Taylor, D. (2022, March 26). </w:t>
      </w:r>
      <w:r w:rsidRPr="00963589">
        <w:rPr>
          <w:rFonts w:eastAsia="Times New Roman" w:cstheme="minorHAnsi"/>
          <w:i/>
          <w:iCs/>
        </w:rPr>
        <w:t>What is Big Data? Introduction, Types, Characteristics, Examples</w:t>
      </w:r>
      <w:r w:rsidRPr="00963589">
        <w:rPr>
          <w:rFonts w:eastAsia="Times New Roman" w:cstheme="minorHAnsi"/>
        </w:rPr>
        <w:t>. Guru99. Retrieved April 9, 2022, from https://www.guru99.com/what-is-big-data.html</w:t>
      </w:r>
    </w:p>
    <w:p w14:paraId="369BBF2A" w14:textId="77777777" w:rsidR="00963589" w:rsidRPr="00963589" w:rsidRDefault="00963589" w:rsidP="00963589">
      <w:pPr>
        <w:spacing w:after="0" w:line="480" w:lineRule="auto"/>
        <w:ind w:firstLine="720"/>
        <w:rPr>
          <w:rFonts w:eastAsia="Times New Roman" w:cstheme="minorHAnsi"/>
        </w:rPr>
      </w:pPr>
      <w:r w:rsidRPr="00963589">
        <w:rPr>
          <w:rFonts w:eastAsia="Times New Roman" w:cstheme="minorHAnsi"/>
        </w:rPr>
        <w:t xml:space="preserve">TensorFlow. (2022, April 10). </w:t>
      </w:r>
      <w:r w:rsidRPr="00963589">
        <w:rPr>
          <w:rFonts w:eastAsia="Times New Roman" w:cstheme="minorHAnsi"/>
          <w:i/>
          <w:iCs/>
        </w:rPr>
        <w:t xml:space="preserve">GitHub - </w:t>
      </w:r>
      <w:proofErr w:type="spellStart"/>
      <w:r w:rsidRPr="00963589">
        <w:rPr>
          <w:rFonts w:eastAsia="Times New Roman" w:cstheme="minorHAnsi"/>
          <w:i/>
          <w:iCs/>
        </w:rPr>
        <w:t>tensorflow</w:t>
      </w:r>
      <w:proofErr w:type="spellEnd"/>
      <w:r w:rsidRPr="00963589">
        <w:rPr>
          <w:rFonts w:eastAsia="Times New Roman" w:cstheme="minorHAnsi"/>
          <w:i/>
          <w:iCs/>
        </w:rPr>
        <w:t>/</w:t>
      </w:r>
      <w:proofErr w:type="spellStart"/>
      <w:r w:rsidRPr="00963589">
        <w:rPr>
          <w:rFonts w:eastAsia="Times New Roman" w:cstheme="minorHAnsi"/>
          <w:i/>
          <w:iCs/>
        </w:rPr>
        <w:t>tensorflow</w:t>
      </w:r>
      <w:proofErr w:type="spellEnd"/>
      <w:r w:rsidRPr="00963589">
        <w:rPr>
          <w:rFonts w:eastAsia="Times New Roman" w:cstheme="minorHAnsi"/>
          <w:i/>
          <w:iCs/>
        </w:rPr>
        <w:t xml:space="preserve">: An </w:t>
      </w:r>
      <w:proofErr w:type="gramStart"/>
      <w:r w:rsidRPr="00963589">
        <w:rPr>
          <w:rFonts w:eastAsia="Times New Roman" w:cstheme="minorHAnsi"/>
          <w:i/>
          <w:iCs/>
        </w:rPr>
        <w:t>Open Source</w:t>
      </w:r>
      <w:proofErr w:type="gramEnd"/>
      <w:r w:rsidRPr="00963589">
        <w:rPr>
          <w:rFonts w:eastAsia="Times New Roman" w:cstheme="minorHAnsi"/>
          <w:i/>
          <w:iCs/>
        </w:rPr>
        <w:t xml:space="preserve"> Machine Learning Framework for Everyone</w:t>
      </w:r>
      <w:r w:rsidRPr="00963589">
        <w:rPr>
          <w:rFonts w:eastAsia="Times New Roman" w:cstheme="minorHAnsi"/>
        </w:rPr>
        <w:t>. GitHub. Retrieved April 10, 2022, from https://github.com/tensorflow/tensorflow</w:t>
      </w:r>
    </w:p>
    <w:p w14:paraId="1001773E" w14:textId="77777777" w:rsidR="00963589" w:rsidRPr="00963589" w:rsidRDefault="00963589" w:rsidP="00963589">
      <w:pPr>
        <w:spacing w:after="0" w:line="480" w:lineRule="auto"/>
        <w:ind w:firstLine="720"/>
        <w:rPr>
          <w:rFonts w:eastAsia="Times New Roman" w:cstheme="minorHAnsi"/>
        </w:rPr>
      </w:pPr>
      <w:r w:rsidRPr="00963589">
        <w:rPr>
          <w:rFonts w:eastAsia="Times New Roman" w:cstheme="minorHAnsi"/>
        </w:rPr>
        <w:t xml:space="preserve">The Pandas Development Team. (n.d.). </w:t>
      </w:r>
      <w:r w:rsidRPr="00963589">
        <w:rPr>
          <w:rFonts w:eastAsia="Times New Roman" w:cstheme="minorHAnsi"/>
          <w:i/>
          <w:iCs/>
        </w:rPr>
        <w:t>pandas - Python Data Analysis Library</w:t>
      </w:r>
      <w:r w:rsidRPr="00963589">
        <w:rPr>
          <w:rFonts w:eastAsia="Times New Roman" w:cstheme="minorHAnsi"/>
        </w:rPr>
        <w:t>. Pandas. Retrieved April 10, 2022, from https://pandas.pydata.org/about/</w:t>
      </w:r>
    </w:p>
    <w:p w14:paraId="234835DB" w14:textId="77777777" w:rsidR="00963589" w:rsidRPr="00963589" w:rsidRDefault="00963589" w:rsidP="00963589">
      <w:pPr>
        <w:spacing w:after="0" w:line="480" w:lineRule="auto"/>
        <w:ind w:firstLine="720"/>
        <w:rPr>
          <w:rFonts w:eastAsia="Times New Roman" w:cstheme="minorHAnsi"/>
        </w:rPr>
      </w:pPr>
      <w:r w:rsidRPr="00963589">
        <w:rPr>
          <w:rFonts w:eastAsia="Times New Roman" w:cstheme="minorHAnsi"/>
        </w:rPr>
        <w:t xml:space="preserve">Wikipedia contributors. (2022, April 1). </w:t>
      </w:r>
      <w:r w:rsidRPr="00963589">
        <w:rPr>
          <w:rFonts w:eastAsia="Times New Roman" w:cstheme="minorHAnsi"/>
          <w:i/>
          <w:iCs/>
        </w:rPr>
        <w:t>Big data</w:t>
      </w:r>
      <w:r w:rsidRPr="00963589">
        <w:rPr>
          <w:rFonts w:eastAsia="Times New Roman" w:cstheme="minorHAnsi"/>
        </w:rPr>
        <w:t>. Wikipedia. Retrieved April 10, 2022, from https://en.wikipedia.org/wiki/Big_data</w:t>
      </w:r>
    </w:p>
    <w:p w14:paraId="2EE21FDA" w14:textId="33ECB860" w:rsidR="00880DE6" w:rsidRPr="00963589" w:rsidRDefault="00880DE6" w:rsidP="002F42D6">
      <w:pPr>
        <w:pStyle w:val="NoSpacing"/>
        <w:rPr>
          <w:rFonts w:cstheme="minorHAnsi"/>
        </w:rPr>
      </w:pPr>
    </w:p>
    <w:p w14:paraId="1B6A0DF9" w14:textId="77777777" w:rsidR="00880DE6" w:rsidRPr="00963589" w:rsidRDefault="00880DE6" w:rsidP="002F42D6">
      <w:pPr>
        <w:pStyle w:val="NoSpacing"/>
        <w:rPr>
          <w:rFonts w:cstheme="minorHAnsi"/>
        </w:rPr>
      </w:pPr>
    </w:p>
    <w:p w14:paraId="74A52ACE" w14:textId="7F6819D7" w:rsidR="005E62D2" w:rsidRPr="00963589" w:rsidRDefault="005E62D2" w:rsidP="002F42D6">
      <w:pPr>
        <w:pStyle w:val="NoSpacing"/>
        <w:rPr>
          <w:rFonts w:cstheme="minorHAnsi"/>
        </w:rPr>
      </w:pPr>
    </w:p>
    <w:p w14:paraId="57B45ACB" w14:textId="77777777" w:rsidR="005E62D2" w:rsidRPr="00963589" w:rsidRDefault="005E62D2" w:rsidP="002F42D6">
      <w:pPr>
        <w:pStyle w:val="NoSpacing"/>
        <w:rPr>
          <w:rFonts w:cstheme="minorHAnsi"/>
        </w:rPr>
      </w:pPr>
    </w:p>
    <w:sectPr w:rsidR="005E62D2" w:rsidRPr="0096358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D42142" w14:textId="77777777" w:rsidR="005427D2" w:rsidRDefault="005427D2" w:rsidP="005427D2">
      <w:pPr>
        <w:spacing w:after="0" w:line="240" w:lineRule="auto"/>
      </w:pPr>
      <w:r>
        <w:separator/>
      </w:r>
    </w:p>
  </w:endnote>
  <w:endnote w:type="continuationSeparator" w:id="0">
    <w:p w14:paraId="04DB1332" w14:textId="77777777" w:rsidR="005427D2" w:rsidRDefault="005427D2" w:rsidP="005427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5053E4" w14:textId="77777777" w:rsidR="005427D2" w:rsidRDefault="005427D2" w:rsidP="005427D2">
      <w:pPr>
        <w:spacing w:after="0" w:line="240" w:lineRule="auto"/>
      </w:pPr>
      <w:r>
        <w:separator/>
      </w:r>
    </w:p>
  </w:footnote>
  <w:footnote w:type="continuationSeparator" w:id="0">
    <w:p w14:paraId="173C3ABC" w14:textId="77777777" w:rsidR="005427D2" w:rsidRDefault="005427D2" w:rsidP="005427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4337D"/>
    <w:multiLevelType w:val="hybridMultilevel"/>
    <w:tmpl w:val="C3BC7E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BD7323"/>
    <w:multiLevelType w:val="hybridMultilevel"/>
    <w:tmpl w:val="EBEEAC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wsjA0NDEwMTMEcpR0lIJTi4sz8/NACoxqAeFYCLIsAAAA"/>
  </w:docVars>
  <w:rsids>
    <w:rsidRoot w:val="00041349"/>
    <w:rsid w:val="00041349"/>
    <w:rsid w:val="000453DA"/>
    <w:rsid w:val="000617F3"/>
    <w:rsid w:val="000D4624"/>
    <w:rsid w:val="000E614C"/>
    <w:rsid w:val="00120271"/>
    <w:rsid w:val="00120494"/>
    <w:rsid w:val="00131163"/>
    <w:rsid w:val="00177B57"/>
    <w:rsid w:val="0020603F"/>
    <w:rsid w:val="0021226A"/>
    <w:rsid w:val="00242387"/>
    <w:rsid w:val="00256AEE"/>
    <w:rsid w:val="002656CC"/>
    <w:rsid w:val="00273B2A"/>
    <w:rsid w:val="00293A2A"/>
    <w:rsid w:val="002C03B9"/>
    <w:rsid w:val="002F42D6"/>
    <w:rsid w:val="00330E86"/>
    <w:rsid w:val="003F0D2A"/>
    <w:rsid w:val="003F3D00"/>
    <w:rsid w:val="00403FE7"/>
    <w:rsid w:val="00433B43"/>
    <w:rsid w:val="00454C59"/>
    <w:rsid w:val="00472C46"/>
    <w:rsid w:val="004A1D7B"/>
    <w:rsid w:val="004E289A"/>
    <w:rsid w:val="005427D2"/>
    <w:rsid w:val="0056044F"/>
    <w:rsid w:val="0056280E"/>
    <w:rsid w:val="005748B7"/>
    <w:rsid w:val="005758E1"/>
    <w:rsid w:val="005A76FA"/>
    <w:rsid w:val="005E62D2"/>
    <w:rsid w:val="006A3411"/>
    <w:rsid w:val="006B5C3D"/>
    <w:rsid w:val="006C0D3A"/>
    <w:rsid w:val="006C20F8"/>
    <w:rsid w:val="006E245B"/>
    <w:rsid w:val="00725C0E"/>
    <w:rsid w:val="00744DF0"/>
    <w:rsid w:val="00746AD4"/>
    <w:rsid w:val="00797EA2"/>
    <w:rsid w:val="007A37B4"/>
    <w:rsid w:val="007B2D57"/>
    <w:rsid w:val="007D19B5"/>
    <w:rsid w:val="007D2C93"/>
    <w:rsid w:val="007E79A3"/>
    <w:rsid w:val="00860A43"/>
    <w:rsid w:val="00880BB0"/>
    <w:rsid w:val="00880DE6"/>
    <w:rsid w:val="008A75CD"/>
    <w:rsid w:val="008B4268"/>
    <w:rsid w:val="008C7D0B"/>
    <w:rsid w:val="00963589"/>
    <w:rsid w:val="00982D21"/>
    <w:rsid w:val="00993ADC"/>
    <w:rsid w:val="009C68D6"/>
    <w:rsid w:val="009E2637"/>
    <w:rsid w:val="009E5AE6"/>
    <w:rsid w:val="00A02A12"/>
    <w:rsid w:val="00A47A42"/>
    <w:rsid w:val="00A806B5"/>
    <w:rsid w:val="00A9756C"/>
    <w:rsid w:val="00AC6627"/>
    <w:rsid w:val="00AE7417"/>
    <w:rsid w:val="00AF72BD"/>
    <w:rsid w:val="00B30EF1"/>
    <w:rsid w:val="00B37E26"/>
    <w:rsid w:val="00B458FB"/>
    <w:rsid w:val="00B90515"/>
    <w:rsid w:val="00BB462B"/>
    <w:rsid w:val="00BC30F8"/>
    <w:rsid w:val="00BD12F8"/>
    <w:rsid w:val="00BF7429"/>
    <w:rsid w:val="00C14824"/>
    <w:rsid w:val="00C26085"/>
    <w:rsid w:val="00C2669E"/>
    <w:rsid w:val="00C33D07"/>
    <w:rsid w:val="00CB2317"/>
    <w:rsid w:val="00CF0980"/>
    <w:rsid w:val="00D04939"/>
    <w:rsid w:val="00D17762"/>
    <w:rsid w:val="00D31747"/>
    <w:rsid w:val="00D601A5"/>
    <w:rsid w:val="00D60422"/>
    <w:rsid w:val="00E1011D"/>
    <w:rsid w:val="00E16292"/>
    <w:rsid w:val="00E236E9"/>
    <w:rsid w:val="00E41D62"/>
    <w:rsid w:val="00E42B5C"/>
    <w:rsid w:val="00EA31CA"/>
    <w:rsid w:val="00F07CCD"/>
    <w:rsid w:val="00F1401D"/>
    <w:rsid w:val="00F465C1"/>
    <w:rsid w:val="00F52D18"/>
    <w:rsid w:val="00F83E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8448F13"/>
  <w15:chartTrackingRefBased/>
  <w15:docId w15:val="{C3DBE6FD-32FC-434B-A91B-7505597AB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358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4134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041349"/>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5427D2"/>
    <w:pPr>
      <w:spacing w:after="0" w:line="240" w:lineRule="auto"/>
    </w:pPr>
  </w:style>
  <w:style w:type="paragraph" w:styleId="IntenseQuote">
    <w:name w:val="Intense Quote"/>
    <w:basedOn w:val="Normal"/>
    <w:next w:val="Normal"/>
    <w:link w:val="IntenseQuoteChar"/>
    <w:uiPriority w:val="30"/>
    <w:qFormat/>
    <w:rsid w:val="00D6042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60422"/>
    <w:rPr>
      <w:i/>
      <w:iCs/>
      <w:color w:val="4472C4" w:themeColor="accent1"/>
    </w:rPr>
  </w:style>
  <w:style w:type="character" w:styleId="Hyperlink">
    <w:name w:val="Hyperlink"/>
    <w:basedOn w:val="DefaultParagraphFont"/>
    <w:uiPriority w:val="99"/>
    <w:unhideWhenUsed/>
    <w:rsid w:val="00A9756C"/>
    <w:rPr>
      <w:color w:val="0563C1" w:themeColor="hyperlink"/>
      <w:u w:val="single"/>
    </w:rPr>
  </w:style>
  <w:style w:type="character" w:styleId="UnresolvedMention">
    <w:name w:val="Unresolved Mention"/>
    <w:basedOn w:val="DefaultParagraphFont"/>
    <w:uiPriority w:val="99"/>
    <w:semiHidden/>
    <w:unhideWhenUsed/>
    <w:rsid w:val="00A9756C"/>
    <w:rPr>
      <w:color w:val="605E5C"/>
      <w:shd w:val="clear" w:color="auto" w:fill="E1DFDD"/>
    </w:rPr>
  </w:style>
  <w:style w:type="paragraph" w:styleId="Bibliography">
    <w:name w:val="Bibliography"/>
    <w:basedOn w:val="Normal"/>
    <w:next w:val="Normal"/>
    <w:uiPriority w:val="37"/>
    <w:semiHidden/>
    <w:unhideWhenUsed/>
    <w:rsid w:val="00963589"/>
  </w:style>
  <w:style w:type="character" w:customStyle="1" w:styleId="Heading1Char">
    <w:name w:val="Heading 1 Char"/>
    <w:basedOn w:val="DefaultParagraphFont"/>
    <w:link w:val="Heading1"/>
    <w:uiPriority w:val="9"/>
    <w:rsid w:val="00963589"/>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283904">
      <w:bodyDiv w:val="1"/>
      <w:marLeft w:val="0"/>
      <w:marRight w:val="0"/>
      <w:marTop w:val="0"/>
      <w:marBottom w:val="0"/>
      <w:divBdr>
        <w:top w:val="none" w:sz="0" w:space="0" w:color="auto"/>
        <w:left w:val="none" w:sz="0" w:space="0" w:color="auto"/>
        <w:bottom w:val="none" w:sz="0" w:space="0" w:color="auto"/>
        <w:right w:val="none" w:sz="0" w:space="0" w:color="auto"/>
      </w:divBdr>
    </w:div>
    <w:div w:id="1126434236">
      <w:bodyDiv w:val="1"/>
      <w:marLeft w:val="0"/>
      <w:marRight w:val="0"/>
      <w:marTop w:val="0"/>
      <w:marBottom w:val="0"/>
      <w:divBdr>
        <w:top w:val="none" w:sz="0" w:space="0" w:color="auto"/>
        <w:left w:val="none" w:sz="0" w:space="0" w:color="auto"/>
        <w:bottom w:val="none" w:sz="0" w:space="0" w:color="auto"/>
        <w:right w:val="none" w:sz="0" w:space="0" w:color="auto"/>
      </w:divBdr>
    </w:div>
    <w:div w:id="1344358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olthub.com/organizations/pdap"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0DA7F6-FEC7-48C4-B68A-73A57ECCF9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8</TotalTime>
  <Pages>8</Pages>
  <Words>2032</Words>
  <Characters>11587</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kin, Alec</dc:creator>
  <cp:keywords/>
  <dc:description/>
  <cp:lastModifiedBy>Akin, Alec</cp:lastModifiedBy>
  <cp:revision>91</cp:revision>
  <dcterms:created xsi:type="dcterms:W3CDTF">2022-04-10T01:35:00Z</dcterms:created>
  <dcterms:modified xsi:type="dcterms:W3CDTF">2022-04-11T04:04:00Z</dcterms:modified>
</cp:coreProperties>
</file>